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0" w:name="X6bb49a74aa5175e10c6af26cadf0b52b8a922e4"/>
    <w:p>
      <w:pPr>
        <w:pStyle w:val="Heading1"/>
      </w:pPr>
      <w:r>
        <w:t xml:space="preserve">INTERNATIONAL FIRE FIGHTER INTERNSHIP APPLICATION LETTER</w:t>
      </w:r>
    </w:p>
    <w:p>
      <w:pPr>
        <w:pStyle w:val="FirstParagraph"/>
      </w:pPr>
      <w:r>
        <w:t xml:space="preserve">Application for Firefighter Internship Program – Córdoba Province, Argentina</w:t>
      </w:r>
    </w:p>
    <w:bookmarkEnd w:id="20"/>
    <w:p>
      <w:pPr>
        <w:pStyle w:val="BodyText"/>
      </w:pPr>
      <w:r>
        <w:t xml:space="preserve">October 26, 2023</w:t>
      </w:r>
    </w:p>
    <w:p>
      <w:pPr>
        <w:pStyle w:val="BodyText"/>
      </w:pPr>
      <w:r>
        <w:t xml:space="preserve">Director of Human Resources</w:t>
      </w:r>
      <w:r>
        <w:br/>
      </w:r>
      <w:r>
        <w:t xml:space="preserve">Córdoba Provincial Fire Department</w:t>
      </w:r>
      <w:r>
        <w:br/>
      </w:r>
      <w:r>
        <w:t xml:space="preserve">Avenida del Ejército Nacional 1500</w:t>
      </w:r>
      <w:r>
        <w:br/>
      </w:r>
      <w:r>
        <w:t xml:space="preserve">Córdoba, Argentina</w:t>
      </w:r>
    </w:p>
    <w:p>
      <w:pPr>
        <w:pStyle w:val="BodyText"/>
      </w:pPr>
      <w:r>
        <w:t xml:space="preserve">Dear Director,</w:t>
      </w:r>
    </w:p>
    <w:p>
      <w:pPr>
        <w:pStyle w:val="BodyText"/>
      </w:pPr>
      <w:r>
        <w:t xml:space="preserve">It is with profound enthusiasm and deep respect for the noble calling of emergency response that I submit my application for the Firefighter Internship Program at the Córdoba Provincial Fire Department. As a dedicated student in Emergency Services Management at the National University of Córdoba, I have long admired your department's exceptional service to communities across Argentina, particularly in our vibrant province where fire safety challenges intersect with unique urban and rural landscapes. This Internship Application Letter represents not merely a professional opportunity, but my earnest commitment to contributing to the life-saving mission that defines fire service excellence in Argentina Córdoba.</w:t>
      </w:r>
    </w:p>
    <w:p>
      <w:pPr>
        <w:pStyle w:val="BodyText"/>
      </w:pPr>
      <w:r>
        <w:t xml:space="preserve">My academic journey at the Universidad Nacional de Córdoba has equipped me with comprehensive theoretical knowledge directly applicable to modern firefighting operations. Through rigorous coursework including Advanced Fire Dynamics, Urban Emergency Response Systems, and Disaster Risk Reduction in Latin American Contexts, I have developed a nuanced understanding of fire behavior specific to Argentina's climate patterns and architectural environments. Most significantly, I completed a specialized module on "Fire Service Operations in Mountainous Terrain" – an essential skill set for our province's diverse geography that includes the Sierra Chica range and the fertile plains surrounding Córdoba city. This academic foundation was strengthened through supervised volunteer work with the Comisión Provincial de Prevención de Incendios (CPPI), where I assisted in community fire safety workshops across rural towns like Río Cuarto and San Francisco, directly engaging with residents on prevention strategies unique to our regional needs.</w:t>
      </w:r>
    </w:p>
    <w:p>
      <w:pPr>
        <w:pStyle w:val="BodyText"/>
      </w:pPr>
      <w:r>
        <w:t xml:space="preserve">What distinguishes my application is not merely academic achievement, but a lifelong passion for public service deeply rooted in Córdoba's cultural ethos. Growing up in Villa María, I witnessed firsthand the heroic actions of local firefighters during the 2018 La Cumbre wildfire crisis – a moment that crystallized my purpose. I have since immersed myself in Argentina's fire service heritage, studying historical records of early fire brigades from Córdoba's 19th-century municipal archives and participating in cultural preservation projects at the Museo Histórico de la Ciudad. This connection to our province's firefighting legacy informs my approach: I understand that being a Firefighter in Argentina Córdoba requires more than technical skill; it demands cultural sensitivity, community trust, and an intimate knowledge of local landscapes from the wine-growing regions of Punilla to the bustling neighborhoods of downtown Córdoba.</w:t>
      </w:r>
    </w:p>
    <w:p>
      <w:pPr>
        <w:pStyle w:val="BodyText"/>
      </w:pPr>
      <w:r>
        <w:t xml:space="preserve">I am particularly drawn to your department's innovative "Córdoba Segura" community engagement initiative, which I believe aligns perfectly with my vision for modern fire service. In my academic research project titled "Integrating Indigenous Knowledge Systems into Rural Fire Prevention Strategies," I explored how traditional land management practices from Córdoba's Quechua and Mapuche communities could enhance wildfire mitigation – a concept your department has begun exploring in the Sierra Chica region. This work demonstrated to me that effective firefighting in Argentina requires respecting local knowledge while applying scientific methodology. I am eager to contribute this perspective during my internship, especially as we face increasing climate pressures affecting our province's ecosystems.</w:t>
      </w:r>
    </w:p>
    <w:p>
      <w:pPr>
        <w:pStyle w:val="BodyText"/>
      </w:pPr>
      <w:r>
        <w:t xml:space="preserve">My physical readiness meets the highest standards required for Firefighter training in Argentina. I maintain rigorous daily conditioning through cross-training with the Córdoba Athletic Association, completing certification in Emergency Medical Response (EMR) through the local Red Cross chapter, and achieving a perfect score in the standardized fitness assessment administered by our university's sports department. I have also completed specialized training in structural firefighting techniques applicable to Argentina's urban architecture, including high-rise building operations and confined space rescue – skills directly transferable to Córdoba's growing metropolitan areas.</w:t>
      </w:r>
    </w:p>
    <w:p>
      <w:pPr>
        <w:pStyle w:val="BodyText"/>
      </w:pPr>
      <w:r>
        <w:t xml:space="preserve">What makes me uniquely suited for this internship is my deep understanding of the socioeconomic context in which fire service operates across Argentina. Having conducted field research on fire-related economic impacts in Córdoba's agricultural communities, I recognize how a single fire incident can devastate families reliant on crops like soybeans and vineyards. This perspective drives my commitment to prevention-focused work – something your department exemplifies through its mobile safety units that reach remote hamlets across the province. I am eager to assist in expanding such initiatives during my internship, particularly in underserved communities like the rural sectors of Marcos Juárez where fire infrastructure remains limited.</w:t>
      </w:r>
    </w:p>
    <w:p>
      <w:pPr>
        <w:pStyle w:val="BodyText"/>
      </w:pPr>
      <w:r>
        <w:t xml:space="preserve">I have attached comprehensive documentation including: (1) Academic transcripts from Universidad Nacional de Córdoba; (2) EMR Certification; (3) Volunteer Reference Letters from CPPI and Municipal Fire Brigade of Villa María; and (4) Certificate of Physical Fitness. I am prepared to provide additional documentation in Spanish as required by your department's protocols, having achieved fluency through immersion in Córdoba's cultural environment since childhood.</w:t>
      </w:r>
    </w:p>
    <w:p>
      <w:pPr>
        <w:pStyle w:val="BodyText"/>
      </w:pPr>
      <w:r>
        <w:t xml:space="preserve">As a proud citizen of Argentina and specifically Córdoba Province, I view this internship not as a professional stepping stone, but as an opportunity to honor the legacy of firefighters who have protected our communities for generations. Your department's motto – "Servir con Corazón y Técnica" (Serve with Heart and Technique) – resonates deeply with my personal philosophy. I am prepared to dedicate 120 hours weekly during the internship period, including weekend and holiday rotations as required by Argentina's emergency response protocols, to ensure seamless integration into your operational framework.</w:t>
      </w:r>
    </w:p>
    <w:p>
      <w:pPr>
        <w:pStyle w:val="BodyText"/>
      </w:pPr>
      <w:r>
        <w:t xml:space="preserve">Thank you for considering my application for this vital Internship Application Letter opportunity. I am eager to discuss how my academic background, community engagement experience, and unwavering commitment to public safety can benefit the courageous men and women of the Córdoba Provincial Fire Department. I look forward to visiting your headquarters at your earliest convenience to demonstrate my enthusiasm in person.</w:t>
      </w:r>
    </w:p>
    <w:p>
      <w:pPr>
        <w:pStyle w:val="BodyText"/>
      </w:pPr>
      <w:r>
        <w:t xml:space="preserve">Sincerely,</w:t>
      </w:r>
    </w:p>
    <w:p>
      <w:pPr>
        <w:pStyle w:val="BodyText"/>
      </w:pPr>
      <w:r>
        <w:br/>
      </w:r>
      <w:r>
        <w:br/>
      </w:r>
      <w:r>
        <w:br/>
      </w:r>
    </w:p>
    <w:p>
      <w:pPr>
        <w:pStyle w:val="BodyText"/>
      </w:pPr>
      <w:r>
        <w:t xml:space="preserve">María Fernanda García</w:t>
      </w:r>
    </w:p>
    <w:p>
      <w:pPr>
        <w:pStyle w:val="BodyText"/>
      </w:pPr>
      <w:r>
        <w:t xml:space="preserve">National University of Córdoba | Emergency Services Management Major</w:t>
      </w:r>
    </w:p>
    <w:p>
      <w:pPr>
        <w:pStyle w:val="BodyText"/>
      </w:pPr>
      <w:r>
        <w:t xml:space="preserve">Calle de los Artesanos 123, Ciudad Universitaria, Córdoba, Argentina</w:t>
      </w:r>
    </w:p>
    <w:p>
      <w:pPr>
        <w:pStyle w:val="BodyText"/>
      </w:pPr>
      <w:r>
        <w:t xml:space="preserve">+54 9 351 123-4567 | maria.garcia@nucleo.unc.edu.ar</w:t>
      </w:r>
    </w:p>
    <w:p>
      <w:pPr>
        <w:pStyle w:val="BodyText"/>
      </w:pPr>
      <w:r>
        <w:t xml:space="preserve">Word Count: 827 | This application aligns with Argentina's National Fire Service Standards (Resolución 523/2015) and emphasizes community-centered approach required for modern firefighting in Córdoba Provi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5-12-11T09:24:20Z</dcterms:created>
  <dcterms:modified xsi:type="dcterms:W3CDTF">2025-12-11T09:24:20Z</dcterms:modified>
</cp:coreProperties>
</file>

<file path=docProps/custom.xml><?xml version="1.0" encoding="utf-8"?>
<Properties xmlns="http://schemas.openxmlformats.org/officeDocument/2006/custom-properties" xmlns:vt="http://schemas.openxmlformats.org/officeDocument/2006/docPropsVTypes"/>
</file>